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e l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6 parkview r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ygl183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6907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v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